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anya mccab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any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ccab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22 Happ Rd, Northfield, IL, USA Northfield, IL, USA 6009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hemccabegirls@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84493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v McCab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la mccab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ylie smit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0/2015</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